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D1181" w14:textId="4D2D9362" w:rsidR="0023085E" w:rsidRPr="00930545" w:rsidRDefault="00066F18" w:rsidP="00E97943">
      <w:pPr>
        <w:spacing w:line="440" w:lineRule="exact"/>
        <w:jc w:val="center"/>
      </w:pPr>
      <w:r w:rsidRPr="00930545">
        <w:rPr>
          <w:rFonts w:hint="eastAsia"/>
        </w:rPr>
        <w:t>常見</w:t>
      </w:r>
      <w:r w:rsidRPr="00930545">
        <w:rPr>
          <w:rFonts w:hint="eastAsia"/>
        </w:rPr>
        <w:t xml:space="preserve"> FAQ</w:t>
      </w:r>
    </w:p>
    <w:p w14:paraId="58139833" w14:textId="1FCCCD1B" w:rsidR="00E97943" w:rsidRDefault="00E97943" w:rsidP="00E97943">
      <w:pPr>
        <w:spacing w:line="440" w:lineRule="exact"/>
        <w:rPr>
          <w:sz w:val="22"/>
          <w:szCs w:val="22"/>
        </w:rPr>
      </w:pPr>
    </w:p>
    <w:p w14:paraId="2E774EBE" w14:textId="77777777" w:rsidR="004E28E4" w:rsidRPr="004E28E4" w:rsidRDefault="004E28E4" w:rsidP="004E28E4">
      <w:pPr>
        <w:numPr>
          <w:ilvl w:val="0"/>
          <w:numId w:val="4"/>
        </w:num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我轉傳訊息給機器人時選錯內容了，請問能即時修正嗎？</w:t>
      </w:r>
    </w:p>
    <w:p w14:paraId="473CE97B" w14:textId="7777777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答：</w:t>
      </w:r>
      <w:r w:rsidRPr="004E28E4">
        <w:rPr>
          <w:rFonts w:hint="eastAsia"/>
          <w:sz w:val="22"/>
          <w:szCs w:val="22"/>
        </w:rPr>
        <w:t>可以。轉傳時系統將會詢問你：是否開始登錄，點選「不，不是」就可以取消。</w:t>
      </w:r>
    </w:p>
    <w:p w14:paraId="32149562" w14:textId="57DDC129" w:rsidR="004E28E4" w:rsidRP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　　</w:t>
      </w:r>
      <w:r w:rsidRPr="004E28E4">
        <w:rPr>
          <w:rFonts w:hint="eastAsia"/>
          <w:sz w:val="22"/>
          <w:szCs w:val="22"/>
        </w:rPr>
        <w:t>假設已經開始登錄，則不需繼續完成填答，直接重新轉傳訊息記錄即可！</w:t>
      </w:r>
    </w:p>
    <w:p w14:paraId="5AB39995" w14:textId="77777777" w:rsidR="004E28E4" w:rsidRPr="004E28E4" w:rsidRDefault="004E28E4" w:rsidP="004E28E4">
      <w:pPr>
        <w:spacing w:line="440" w:lineRule="exact"/>
        <w:rPr>
          <w:sz w:val="22"/>
          <w:szCs w:val="22"/>
        </w:rPr>
      </w:pPr>
    </w:p>
    <w:p w14:paraId="3717BFD2" w14:textId="77777777" w:rsidR="004E28E4" w:rsidRPr="004E28E4" w:rsidRDefault="004E28E4" w:rsidP="004E28E4">
      <w:pPr>
        <w:numPr>
          <w:ilvl w:val="0"/>
          <w:numId w:val="4"/>
        </w:num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讓我有感的訊息有很多則，我需要一次轉傳還是都分開登錄呢？</w:t>
      </w:r>
    </w:p>
    <w:p w14:paraId="77BF4BE5" w14:textId="7777777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答：</w:t>
      </w:r>
      <w:r w:rsidRPr="004E28E4">
        <w:rPr>
          <w:rFonts w:hint="eastAsia"/>
          <w:sz w:val="22"/>
          <w:szCs w:val="22"/>
        </w:rPr>
        <w:t>不同主題的訊息內容，原則上要分開登錄。但若是同一主題（例如一串討論），你可依心情感</w:t>
      </w:r>
    </w:p>
    <w:p w14:paraId="1072C2F2" w14:textId="32540D83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　　</w:t>
      </w:r>
      <w:r w:rsidRPr="004E28E4">
        <w:rPr>
          <w:rFonts w:hint="eastAsia"/>
          <w:sz w:val="22"/>
          <w:szCs w:val="22"/>
        </w:rPr>
        <w:t>受自由決定。</w:t>
      </w:r>
    </w:p>
    <w:p w14:paraId="2526BB33" w14:textId="08F09437" w:rsidR="004E28E4" w:rsidRPr="004E28E4" w:rsidRDefault="004E28E4" w:rsidP="004E28E4">
      <w:p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注意：若轉傳多則訊息，系統可能因讀取速度重複發送問題，擇</w:t>
      </w:r>
      <w:proofErr w:type="gramStart"/>
      <w:r w:rsidRPr="004E28E4">
        <w:rPr>
          <w:rFonts w:hint="eastAsia"/>
          <w:sz w:val="22"/>
          <w:szCs w:val="22"/>
        </w:rPr>
        <w:t>一</w:t>
      </w:r>
      <w:proofErr w:type="gramEnd"/>
      <w:r w:rsidRPr="004E28E4">
        <w:rPr>
          <w:rFonts w:hint="eastAsia"/>
          <w:sz w:val="22"/>
          <w:szCs w:val="22"/>
        </w:rPr>
        <w:t>接續完成填答即可。</w:t>
      </w:r>
    </w:p>
    <w:p w14:paraId="59E85A2F" w14:textId="77777777" w:rsidR="004E28E4" w:rsidRPr="004E28E4" w:rsidRDefault="004E28E4" w:rsidP="004E28E4">
      <w:pPr>
        <w:spacing w:line="440" w:lineRule="exact"/>
        <w:rPr>
          <w:sz w:val="22"/>
          <w:szCs w:val="22"/>
        </w:rPr>
      </w:pPr>
    </w:p>
    <w:p w14:paraId="41D8A1EE" w14:textId="77777777" w:rsidR="004E28E4" w:rsidRPr="004E28E4" w:rsidRDefault="004E28E4" w:rsidP="004E28E4">
      <w:pPr>
        <w:numPr>
          <w:ilvl w:val="0"/>
          <w:numId w:val="4"/>
        </w:num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心情感受相關的圖卡選項，可否開放圖片區域也供點選呢？</w:t>
      </w:r>
    </w:p>
    <w:p w14:paraId="0C129713" w14:textId="7777777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答：</w:t>
      </w:r>
      <w:r w:rsidRPr="004E28E4">
        <w:rPr>
          <w:rFonts w:hint="eastAsia"/>
          <w:sz w:val="22"/>
          <w:szCs w:val="22"/>
        </w:rPr>
        <w:t>原則上可以。但將點選區域增大，誤觸機率也會提升。考量圖卡在手機上通常需要左右滑動，</w:t>
      </w:r>
    </w:p>
    <w:p w14:paraId="2EC8EDAC" w14:textId="6E9275A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　　</w:t>
      </w:r>
      <w:r w:rsidRPr="004E28E4">
        <w:rPr>
          <w:rFonts w:hint="eastAsia"/>
          <w:sz w:val="22"/>
          <w:szCs w:val="22"/>
        </w:rPr>
        <w:t>目前會將按鈕區域加上底色來強調。</w:t>
      </w:r>
    </w:p>
    <w:p w14:paraId="03B869AE" w14:textId="77777777" w:rsidR="004E28E4" w:rsidRPr="004E28E4" w:rsidRDefault="004E28E4" w:rsidP="004E28E4">
      <w:pPr>
        <w:spacing w:line="440" w:lineRule="exact"/>
        <w:rPr>
          <w:rFonts w:hint="eastAsia"/>
          <w:sz w:val="22"/>
          <w:szCs w:val="22"/>
        </w:rPr>
      </w:pPr>
    </w:p>
    <w:p w14:paraId="6D529A87" w14:textId="77777777" w:rsidR="004E28E4" w:rsidRPr="004E28E4" w:rsidRDefault="004E28E4" w:rsidP="004E28E4">
      <w:pPr>
        <w:numPr>
          <w:ilvl w:val="0"/>
          <w:numId w:val="4"/>
        </w:num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我回答時按錯選項了，有沒有辦法修正呢？</w:t>
      </w:r>
    </w:p>
    <w:p w14:paraId="798AFF99" w14:textId="7777777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答：</w:t>
      </w:r>
      <w:r w:rsidRPr="004E28E4">
        <w:rPr>
          <w:rFonts w:hint="eastAsia"/>
          <w:sz w:val="22"/>
          <w:szCs w:val="22"/>
        </w:rPr>
        <w:t>可以。若是作答當下發現有錯，直接重新點選正確答案繼續完成即可。</w:t>
      </w:r>
    </w:p>
    <w:p w14:paraId="14FF0BFB" w14:textId="743A3EE0" w:rsidR="004E28E4" w:rsidRPr="004E28E4" w:rsidRDefault="004E28E4" w:rsidP="004E28E4">
      <w:p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注意：一般情形下請避免此操作，否則容易造成資料被錯誤覆蓋。</w:t>
      </w:r>
    </w:p>
    <w:p w14:paraId="177B550F" w14:textId="77777777" w:rsidR="004E28E4" w:rsidRPr="004E28E4" w:rsidRDefault="004E28E4" w:rsidP="004E28E4">
      <w:pPr>
        <w:spacing w:line="440" w:lineRule="exact"/>
        <w:rPr>
          <w:sz w:val="22"/>
          <w:szCs w:val="22"/>
        </w:rPr>
      </w:pPr>
    </w:p>
    <w:p w14:paraId="717ACEC1" w14:textId="77777777" w:rsidR="004E28E4" w:rsidRPr="004E28E4" w:rsidRDefault="004E28E4" w:rsidP="004E28E4">
      <w:pPr>
        <w:numPr>
          <w:ilvl w:val="0"/>
          <w:numId w:val="4"/>
        </w:numPr>
        <w:spacing w:line="440" w:lineRule="exact"/>
        <w:rPr>
          <w:sz w:val="22"/>
          <w:szCs w:val="22"/>
        </w:rPr>
      </w:pPr>
      <w:r w:rsidRPr="004E28E4">
        <w:rPr>
          <w:rFonts w:hint="eastAsia"/>
          <w:sz w:val="22"/>
          <w:szCs w:val="22"/>
        </w:rPr>
        <w:t>有些問題需要手動輸入題號，是要單獨傳送數字嗎？如果不輸入會怎麼樣？</w:t>
      </w:r>
    </w:p>
    <w:p w14:paraId="7822FE7A" w14:textId="77777777" w:rsid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答：</w:t>
      </w:r>
      <w:r w:rsidRPr="004E28E4">
        <w:rPr>
          <w:rFonts w:hint="eastAsia"/>
          <w:sz w:val="22"/>
          <w:szCs w:val="22"/>
        </w:rPr>
        <w:t>題號是用來辨識訊息內容用，若不輸入的話會被判定為一般的轉傳訊息。目前系統已建立防呆</w:t>
      </w:r>
    </w:p>
    <w:p w14:paraId="0F5AA5B2" w14:textId="443EE716" w:rsidR="004E28E4" w:rsidRPr="004E28E4" w:rsidRDefault="004E28E4" w:rsidP="004E28E4">
      <w:pPr>
        <w:spacing w:line="44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　　</w:t>
      </w:r>
      <w:r w:rsidRPr="004E28E4">
        <w:rPr>
          <w:rFonts w:hint="eastAsia"/>
          <w:sz w:val="22"/>
          <w:szCs w:val="22"/>
        </w:rPr>
        <w:t>機制，若是單獨輸入題號而無內容將會報錯，要求用戶重新輸入。</w:t>
      </w:r>
    </w:p>
    <w:p w14:paraId="32BB9AC5" w14:textId="77777777" w:rsidR="00B80D27" w:rsidRPr="00B80D27" w:rsidRDefault="00B80D27" w:rsidP="00E97943">
      <w:pPr>
        <w:spacing w:line="440" w:lineRule="exact"/>
        <w:rPr>
          <w:rFonts w:hint="eastAsia"/>
        </w:rPr>
      </w:pPr>
    </w:p>
    <w:sectPr w:rsidR="00B80D27" w:rsidRPr="00B80D27" w:rsidSect="00930545">
      <w:pgSz w:w="11900" w:h="16840"/>
      <w:pgMar w:top="1134" w:right="1134" w:bottom="1134" w:left="1134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6CB2F" w14:textId="77777777" w:rsidR="00924884" w:rsidRDefault="00924884" w:rsidP="004607B3">
      <w:r>
        <w:separator/>
      </w:r>
    </w:p>
  </w:endnote>
  <w:endnote w:type="continuationSeparator" w:id="0">
    <w:p w14:paraId="4222EF17" w14:textId="77777777" w:rsidR="00924884" w:rsidRDefault="00924884" w:rsidP="00460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微軟正黑體f..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D9594" w14:textId="77777777" w:rsidR="00924884" w:rsidRDefault="00924884" w:rsidP="004607B3">
      <w:r>
        <w:separator/>
      </w:r>
    </w:p>
  </w:footnote>
  <w:footnote w:type="continuationSeparator" w:id="0">
    <w:p w14:paraId="3E31B62E" w14:textId="77777777" w:rsidR="00924884" w:rsidRDefault="00924884" w:rsidP="00460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67E3C"/>
    <w:multiLevelType w:val="hybridMultilevel"/>
    <w:tmpl w:val="199609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843225E"/>
    <w:multiLevelType w:val="hybridMultilevel"/>
    <w:tmpl w:val="3AC4F1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87C2318"/>
    <w:multiLevelType w:val="hybridMultilevel"/>
    <w:tmpl w:val="B804E0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A0EA5"/>
    <w:multiLevelType w:val="hybridMultilevel"/>
    <w:tmpl w:val="1C1A8FCA"/>
    <w:lvl w:ilvl="0" w:tplc="C1BAAA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7WwMDQ3N7Q0sjBW0lEKTi0uzszPAykwrAUA3ytyJiwAAAA="/>
  </w:docVars>
  <w:rsids>
    <w:rsidRoot w:val="00833EC8"/>
    <w:rsid w:val="00030685"/>
    <w:rsid w:val="00033A36"/>
    <w:rsid w:val="00066F18"/>
    <w:rsid w:val="000C55A9"/>
    <w:rsid w:val="00182A64"/>
    <w:rsid w:val="001E6A12"/>
    <w:rsid w:val="0023085E"/>
    <w:rsid w:val="00233CBB"/>
    <w:rsid w:val="002B375A"/>
    <w:rsid w:val="00316537"/>
    <w:rsid w:val="0036439B"/>
    <w:rsid w:val="00370C1C"/>
    <w:rsid w:val="003E2DF3"/>
    <w:rsid w:val="00450D3C"/>
    <w:rsid w:val="004607B3"/>
    <w:rsid w:val="00465C12"/>
    <w:rsid w:val="004817B0"/>
    <w:rsid w:val="0049646D"/>
    <w:rsid w:val="004E28E4"/>
    <w:rsid w:val="004F2AEA"/>
    <w:rsid w:val="00594A18"/>
    <w:rsid w:val="00623FE2"/>
    <w:rsid w:val="00676E61"/>
    <w:rsid w:val="00695E90"/>
    <w:rsid w:val="006A5862"/>
    <w:rsid w:val="006B1ED7"/>
    <w:rsid w:val="006B45DF"/>
    <w:rsid w:val="00731C39"/>
    <w:rsid w:val="0078611E"/>
    <w:rsid w:val="00791FB5"/>
    <w:rsid w:val="00833EC8"/>
    <w:rsid w:val="008B1140"/>
    <w:rsid w:val="00924884"/>
    <w:rsid w:val="00930545"/>
    <w:rsid w:val="009D3F19"/>
    <w:rsid w:val="00A00CEA"/>
    <w:rsid w:val="00A34493"/>
    <w:rsid w:val="00A5270F"/>
    <w:rsid w:val="00A57AAC"/>
    <w:rsid w:val="00A87271"/>
    <w:rsid w:val="00A9175E"/>
    <w:rsid w:val="00A9388A"/>
    <w:rsid w:val="00AC4D59"/>
    <w:rsid w:val="00B6255A"/>
    <w:rsid w:val="00B80D27"/>
    <w:rsid w:val="00C43510"/>
    <w:rsid w:val="00CC5348"/>
    <w:rsid w:val="00D008F3"/>
    <w:rsid w:val="00D00BBB"/>
    <w:rsid w:val="00D7343F"/>
    <w:rsid w:val="00DB1D13"/>
    <w:rsid w:val="00E435EE"/>
    <w:rsid w:val="00E97943"/>
    <w:rsid w:val="00EC4F58"/>
    <w:rsid w:val="00F3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679702"/>
  <w14:defaultImageDpi w14:val="32767"/>
  <w15:docId w15:val="{954ADA94-0786-445C-BC66-B174C612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3EC8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943"/>
    <w:pPr>
      <w:widowControl w:val="0"/>
      <w:ind w:leftChars="200" w:left="480"/>
    </w:pPr>
    <w:rPr>
      <w:kern w:val="2"/>
      <w:szCs w:val="22"/>
    </w:rPr>
  </w:style>
  <w:style w:type="character" w:styleId="a4">
    <w:name w:val="Hyperlink"/>
    <w:basedOn w:val="a0"/>
    <w:uiPriority w:val="99"/>
    <w:unhideWhenUsed/>
    <w:rsid w:val="00E97943"/>
    <w:rPr>
      <w:color w:val="0563C1" w:themeColor="hyperlink"/>
      <w:u w:val="single"/>
    </w:rPr>
  </w:style>
  <w:style w:type="paragraph" w:customStyle="1" w:styleId="Default">
    <w:name w:val="Default"/>
    <w:rsid w:val="00E97943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</w:rPr>
  </w:style>
  <w:style w:type="character" w:customStyle="1" w:styleId="1">
    <w:name w:val="未解析的提及1"/>
    <w:basedOn w:val="a0"/>
    <w:uiPriority w:val="99"/>
    <w:rsid w:val="00E97943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460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607B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60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607B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19</cp:revision>
  <dcterms:created xsi:type="dcterms:W3CDTF">2020-03-25T14:53:00Z</dcterms:created>
  <dcterms:modified xsi:type="dcterms:W3CDTF">2021-11-05T10:17:00Z</dcterms:modified>
</cp:coreProperties>
</file>